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B41C" w14:textId="3072180D" w:rsidR="00741A27" w:rsidRDefault="00214592" w:rsidP="00E46A0C">
      <w:pPr>
        <w:pStyle w:val="Title"/>
      </w:pPr>
      <w:r>
        <w:t>Aplikacje Internetowe 1</w:t>
      </w:r>
    </w:p>
    <w:p w14:paraId="7B4A4659" w14:textId="6CBACD0A" w:rsidR="00E46A0C" w:rsidRPr="00482802" w:rsidRDefault="00E46A0C" w:rsidP="00E46A0C">
      <w:pPr>
        <w:pStyle w:val="Subtitle"/>
        <w:rPr>
          <w:lang w:val="en-US"/>
        </w:rPr>
      </w:pPr>
      <w:r w:rsidRPr="00482802">
        <w:rPr>
          <w:lang w:val="en-US"/>
        </w:rPr>
        <w:t>Lab</w:t>
      </w:r>
      <w:r w:rsidR="0061030E">
        <w:rPr>
          <w:lang w:val="en-US"/>
        </w:rPr>
        <w:t>oratorium</w:t>
      </w:r>
      <w:r w:rsidRPr="00482802">
        <w:rPr>
          <w:lang w:val="en-US"/>
        </w:rPr>
        <w:t xml:space="preserve"> </w:t>
      </w:r>
      <w:r w:rsidR="00B0683C">
        <w:rPr>
          <w:lang w:val="en-US"/>
        </w:rPr>
        <w:t>7</w:t>
      </w:r>
      <w:r w:rsidR="0061030E">
        <w:rPr>
          <w:lang w:val="en-US"/>
        </w:rPr>
        <w:t>:</w:t>
      </w:r>
      <w:r w:rsidR="00A560E9" w:rsidRPr="00482802">
        <w:rPr>
          <w:lang w:val="en-US"/>
        </w:rPr>
        <w:t xml:space="preserve"> </w:t>
      </w:r>
      <w:r w:rsidR="00482802" w:rsidRPr="00482802">
        <w:rPr>
          <w:lang w:val="en-US"/>
        </w:rPr>
        <w:t xml:space="preserve">REST API Client </w:t>
      </w:r>
      <w:r w:rsidR="00482802">
        <w:rPr>
          <w:lang w:val="en-US"/>
        </w:rPr>
        <w:t>–</w:t>
      </w:r>
      <w:r w:rsidR="00482802" w:rsidRPr="00482802">
        <w:rPr>
          <w:lang w:val="en-US"/>
        </w:rPr>
        <w:t xml:space="preserve"> OpenWeather</w:t>
      </w:r>
      <w:r w:rsidR="00482802">
        <w:rPr>
          <w:lang w:val="en-US"/>
        </w:rPr>
        <w:t>Map.or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61030E" w14:paraId="63A925FB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84F33BA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7180577C" w14:textId="61F87631" w:rsidR="0061030E" w:rsidRDefault="00681460" w:rsidP="00530F97">
            <w:r>
              <w:t>21.11.2022 r.</w:t>
            </w:r>
          </w:p>
        </w:tc>
      </w:tr>
      <w:tr w:rsidR="0061030E" w14:paraId="53A31500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B230AC9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3A61C3D8" w14:textId="0C8B0A54" w:rsidR="0061030E" w:rsidRDefault="00681460" w:rsidP="00530F97">
            <w:r>
              <w:t>27.11.2022 r.</w:t>
            </w:r>
          </w:p>
        </w:tc>
      </w:tr>
      <w:tr w:rsidR="0061030E" w14:paraId="29170F8E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269918B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17015498" w14:textId="436DDE60" w:rsidR="0061030E" w:rsidRDefault="00681460" w:rsidP="00530F97">
            <w:r>
              <w:t>Mikołaj Jóźwik</w:t>
            </w:r>
          </w:p>
        </w:tc>
      </w:tr>
    </w:tbl>
    <w:p w14:paraId="47579619" w14:textId="50185C12" w:rsidR="00E46A0C" w:rsidRDefault="00652BC1" w:rsidP="00E46A0C">
      <w:pPr>
        <w:pStyle w:val="Heading1"/>
      </w:pPr>
      <w:r>
        <w:t xml:space="preserve">0. </w:t>
      </w:r>
      <w:r w:rsidR="00E46A0C"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77777777" w:rsidR="00E46A0C" w:rsidRDefault="00E46A0C" w:rsidP="00E46A0C">
      <w:r>
        <w:t>…</w:t>
      </w:r>
    </w:p>
    <w:p w14:paraId="2F5E4FC7" w14:textId="56765DC8" w:rsidR="00E46A0C" w:rsidRDefault="00652BC1" w:rsidP="00E46A0C">
      <w:pPr>
        <w:pStyle w:val="Heading1"/>
      </w:pPr>
      <w:r>
        <w:t xml:space="preserve">1. </w:t>
      </w:r>
      <w:r w:rsidR="007E73BF">
        <w:t xml:space="preserve">Strona </w:t>
      </w:r>
      <w:r w:rsidR="00DD0FE7">
        <w:t>HTML ze wszystkimi elementami</w:t>
      </w:r>
    </w:p>
    <w:p w14:paraId="50273FD0" w14:textId="4F823587" w:rsidR="000772FB" w:rsidRPr="00652BC1" w:rsidRDefault="00DD0FE7" w:rsidP="000772FB">
      <w:pPr>
        <w:pStyle w:val="Instrukcja"/>
        <w:rPr>
          <w:lang w:val="en-US"/>
        </w:rPr>
      </w:pPr>
      <w:r>
        <w:t xml:space="preserve">Należy przedstawić HTML ze wszystkimi wymaganymi elementami. </w:t>
      </w:r>
      <w:r w:rsidRPr="00652BC1">
        <w:rPr>
          <w:lang w:val="en-US"/>
        </w:rPr>
        <w:t>1 punkt</w:t>
      </w:r>
      <w:r w:rsidR="007E73BF" w:rsidRPr="00652BC1">
        <w:rPr>
          <w:lang w:val="en-US"/>
        </w:rPr>
        <w:t>.</w:t>
      </w:r>
    </w:p>
    <w:p w14:paraId="0CC7E316" w14:textId="77777777" w:rsidR="00E46A0C" w:rsidRPr="00652BC1" w:rsidRDefault="00E46A0C" w:rsidP="00E46A0C">
      <w:pPr>
        <w:rPr>
          <w:lang w:val="en-US"/>
        </w:rPr>
      </w:pPr>
      <w:r w:rsidRPr="00652BC1">
        <w:rPr>
          <w:lang w:val="en-US"/>
        </w:rPr>
        <w:t>…</w:t>
      </w:r>
    </w:p>
    <w:p w14:paraId="6B5F7245" w14:textId="5F5B8309" w:rsidR="00E46A0C" w:rsidRPr="00482802" w:rsidRDefault="00652BC1" w:rsidP="00E46A0C">
      <w:pPr>
        <w:pStyle w:val="Heading1"/>
        <w:rPr>
          <w:lang w:val="en-US"/>
        </w:rPr>
      </w:pPr>
      <w:r>
        <w:rPr>
          <w:lang w:val="en-US"/>
        </w:rPr>
        <w:t xml:space="preserve">2. </w:t>
      </w:r>
      <w:r w:rsidR="00482802" w:rsidRPr="00482802">
        <w:rPr>
          <w:lang w:val="en-US"/>
        </w:rPr>
        <w:t>Żądanie XMLHttpRequest pod endpoint c</w:t>
      </w:r>
      <w:r w:rsidR="00482802">
        <w:rPr>
          <w:lang w:val="en-US"/>
        </w:rPr>
        <w:t>urrent</w:t>
      </w:r>
    </w:p>
    <w:p w14:paraId="47AFB282" w14:textId="1229ECCC" w:rsidR="000772FB" w:rsidRDefault="00DD0FE7" w:rsidP="000772FB">
      <w:pPr>
        <w:pStyle w:val="Instrukcja"/>
      </w:pPr>
      <w:r>
        <w:t xml:space="preserve">Należy udokumentować </w:t>
      </w:r>
      <w:r w:rsidR="00482802">
        <w:t>pobieranie danych z endpointu current z wykorzystaniem tradycyjnego XMLHttpRequest. Wyświetlać dane z wykorzystaniem console.log()</w:t>
      </w:r>
      <w:r w:rsidR="000772FB">
        <w:t>.</w:t>
      </w:r>
      <w:r>
        <w:t xml:space="preserve"> 1 punkt.</w:t>
      </w:r>
    </w:p>
    <w:p w14:paraId="40FF08CC" w14:textId="77777777" w:rsidR="00482802" w:rsidRPr="00E46A0C" w:rsidRDefault="00BB22F1" w:rsidP="00482802">
      <w:r>
        <w:t>…</w:t>
      </w:r>
    </w:p>
    <w:p w14:paraId="1301621D" w14:textId="235661DD" w:rsidR="00482802" w:rsidRPr="00681460" w:rsidRDefault="00652BC1" w:rsidP="00482802">
      <w:pPr>
        <w:pStyle w:val="Heading1"/>
      </w:pPr>
      <w:r w:rsidRPr="00681460">
        <w:t xml:space="preserve">3. </w:t>
      </w:r>
      <w:r w:rsidR="00482802" w:rsidRPr="00681460">
        <w:t>Żądanie Fetch API pod endpoint forecast</w:t>
      </w:r>
    </w:p>
    <w:p w14:paraId="371DAA82" w14:textId="4806D033" w:rsidR="00482802" w:rsidRDefault="00482802" w:rsidP="00482802">
      <w:pPr>
        <w:pStyle w:val="Instrukcja"/>
      </w:pPr>
      <w:r>
        <w:t>Należy udokumentować pobieranie danych z endpointu forecast z wykorzystaniem nowoczesnego FETCH API. Wyświetlać dane z wykorzystaniem console.log(). 1 punkt.</w:t>
      </w:r>
    </w:p>
    <w:p w14:paraId="3DD458FC" w14:textId="486DFE1B" w:rsidR="00BB22F1" w:rsidRDefault="00482802" w:rsidP="00BB22F1">
      <w:r>
        <w:t>…</w:t>
      </w:r>
    </w:p>
    <w:p w14:paraId="31B6AABA" w14:textId="7BE0A0C8" w:rsidR="007E73BF" w:rsidRDefault="00652BC1" w:rsidP="007E73BF">
      <w:pPr>
        <w:pStyle w:val="Heading1"/>
      </w:pPr>
      <w:r>
        <w:t xml:space="preserve">4. </w:t>
      </w:r>
      <w:r w:rsidR="00482802">
        <w:t>Wizualizacja otrzymanych zwrotek</w:t>
      </w:r>
    </w:p>
    <w:p w14:paraId="47C07005" w14:textId="1086A00A" w:rsidR="007E73BF" w:rsidRDefault="00482802" w:rsidP="007E73BF">
      <w:pPr>
        <w:pStyle w:val="Instrukcja"/>
      </w:pPr>
      <w:r>
        <w:t>Należy udokumentować funkcjonalność wyświetlania uzyskanych zwrotek poprzez modyfikację drzewa DOM</w:t>
      </w:r>
      <w:r w:rsidR="007E73BF">
        <w:t xml:space="preserve">. </w:t>
      </w:r>
      <w:r w:rsidR="00DD0FE7">
        <w:t>1</w:t>
      </w:r>
      <w:r w:rsidR="007E73BF">
        <w:t xml:space="preserve"> punkt.</w:t>
      </w:r>
    </w:p>
    <w:p w14:paraId="55461B73" w14:textId="57DC3211" w:rsidR="007E73BF" w:rsidRDefault="00BB22F1" w:rsidP="007E73BF">
      <w:r>
        <w:t>…</w:t>
      </w:r>
    </w:p>
    <w:p w14:paraId="495A29E1" w14:textId="3ADFDFC7" w:rsidR="00E46A0C" w:rsidRDefault="00652BC1" w:rsidP="00E46A0C">
      <w:pPr>
        <w:pStyle w:val="Heading1"/>
      </w:pPr>
      <w:r>
        <w:t xml:space="preserve">5. </w:t>
      </w:r>
      <w:r w:rsidR="00E46A0C">
        <w:t>Linki i uwagi</w:t>
      </w:r>
    </w:p>
    <w:p w14:paraId="23056FD6" w14:textId="64F68E7C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1273F278" w14:textId="626F9B0F" w:rsidR="00F03579" w:rsidRPr="00F03579" w:rsidRDefault="00E46A0C" w:rsidP="00F03579">
      <w:r>
        <w:t>…</w:t>
      </w:r>
    </w:p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00D10" w14:textId="77777777" w:rsidR="004A33B8" w:rsidRDefault="004A33B8" w:rsidP="00E46A0C">
      <w:pPr>
        <w:spacing w:after="0" w:line="240" w:lineRule="auto"/>
      </w:pPr>
      <w:r>
        <w:separator/>
      </w:r>
    </w:p>
  </w:endnote>
  <w:endnote w:type="continuationSeparator" w:id="0">
    <w:p w14:paraId="5C51752F" w14:textId="77777777" w:rsidR="004A33B8" w:rsidRDefault="004A33B8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78744" w14:textId="77777777" w:rsidR="004A33B8" w:rsidRDefault="004A33B8" w:rsidP="00E46A0C">
      <w:pPr>
        <w:spacing w:after="0" w:line="240" w:lineRule="auto"/>
      </w:pPr>
      <w:r>
        <w:separator/>
      </w:r>
    </w:p>
  </w:footnote>
  <w:footnote w:type="continuationSeparator" w:id="0">
    <w:p w14:paraId="137D92CF" w14:textId="77777777" w:rsidR="004A33B8" w:rsidRDefault="004A33B8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214592"/>
    <w:rsid w:val="002C798C"/>
    <w:rsid w:val="002E5CF8"/>
    <w:rsid w:val="003E788C"/>
    <w:rsid w:val="004224E0"/>
    <w:rsid w:val="00424743"/>
    <w:rsid w:val="00482802"/>
    <w:rsid w:val="004A33B8"/>
    <w:rsid w:val="004B7722"/>
    <w:rsid w:val="004C58CE"/>
    <w:rsid w:val="00575128"/>
    <w:rsid w:val="0061030E"/>
    <w:rsid w:val="00652BC1"/>
    <w:rsid w:val="00681460"/>
    <w:rsid w:val="00741A27"/>
    <w:rsid w:val="0076733F"/>
    <w:rsid w:val="007E73BF"/>
    <w:rsid w:val="00833F94"/>
    <w:rsid w:val="008B38C8"/>
    <w:rsid w:val="0099091F"/>
    <w:rsid w:val="009F40BD"/>
    <w:rsid w:val="00A560E9"/>
    <w:rsid w:val="00A73897"/>
    <w:rsid w:val="00A85E97"/>
    <w:rsid w:val="00B0683C"/>
    <w:rsid w:val="00BB22F1"/>
    <w:rsid w:val="00D621D9"/>
    <w:rsid w:val="00D745A7"/>
    <w:rsid w:val="00D9198E"/>
    <w:rsid w:val="00DD0FE7"/>
    <w:rsid w:val="00E240A4"/>
    <w:rsid w:val="00E46A0C"/>
    <w:rsid w:val="00E76C12"/>
    <w:rsid w:val="00F03579"/>
    <w:rsid w:val="00F35B30"/>
    <w:rsid w:val="00F6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5985bf-99f7-4472-861a-333e08aa9849">
      <Terms xmlns="http://schemas.microsoft.com/office/infopath/2007/PartnerControls"/>
    </lcf76f155ced4ddcb4097134ff3c332f>
    <TaxCatchAll xmlns="11c15d2f-4528-4089-a84d-d25ac8ba1c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63C19F50B0B794292179D9D34FA1DD4" ma:contentTypeVersion="11" ma:contentTypeDescription="Utwórz nowy dokument." ma:contentTypeScope="" ma:versionID="af54ce003ba91c72333b8c50546a40d7">
  <xsd:schema xmlns:xsd="http://www.w3.org/2001/XMLSchema" xmlns:xs="http://www.w3.org/2001/XMLSchema" xmlns:p="http://schemas.microsoft.com/office/2006/metadata/properties" xmlns:ns2="b35985bf-99f7-4472-861a-333e08aa9849" xmlns:ns3="11c15d2f-4528-4089-a84d-d25ac8ba1c5f" targetNamespace="http://schemas.microsoft.com/office/2006/metadata/properties" ma:root="true" ma:fieldsID="2a2af2f62cbce358c24e7d38cd857d5d" ns2:_="" ns3:_="">
    <xsd:import namespace="b35985bf-99f7-4472-861a-333e08aa9849"/>
    <xsd:import namespace="11c15d2f-4528-4089-a84d-d25ac8ba1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985bf-99f7-4472-861a-333e08aa98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0f75504c-8deb-420d-8aae-fe9e28053b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15d2f-4528-4089-a84d-d25ac8ba1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b1d57bc-dbe8-4326-8e2b-744518a3f8bf}" ma:internalName="TaxCatchAll" ma:showField="CatchAllData" ma:web="11c15d2f-4528-4089-a84d-d25ac8ba1c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943566-75CA-4FC0-AFF7-808E409CD9EC}">
  <ds:schemaRefs>
    <ds:schemaRef ds:uri="http://schemas.microsoft.com/office/2006/metadata/properties"/>
    <ds:schemaRef ds:uri="http://schemas.microsoft.com/office/infopath/2007/PartnerControls"/>
    <ds:schemaRef ds:uri="b35985bf-99f7-4472-861a-333e08aa9849"/>
    <ds:schemaRef ds:uri="11c15d2f-4528-4089-a84d-d25ac8ba1c5f"/>
  </ds:schemaRefs>
</ds:datastoreItem>
</file>

<file path=customXml/itemProps2.xml><?xml version="1.0" encoding="utf-8"?>
<ds:datastoreItem xmlns:ds="http://schemas.openxmlformats.org/officeDocument/2006/customXml" ds:itemID="{D8AF684E-82D7-4B0B-9EA6-D34DFE42D9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DFCCFE-9B51-40CD-B213-A19B059784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5985bf-99f7-4472-861a-333e08aa9849"/>
    <ds:schemaRef ds:uri="11c15d2f-4528-4089-a84d-d25ac8ba1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65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ikołaj Jóźwik</cp:lastModifiedBy>
  <cp:revision>22</cp:revision>
  <dcterms:created xsi:type="dcterms:W3CDTF">2017-10-02T11:21:00Z</dcterms:created>
  <dcterms:modified xsi:type="dcterms:W3CDTF">2022-11-2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C19F50B0B794292179D9D34FA1DD4</vt:lpwstr>
  </property>
</Properties>
</file>